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45F" w:rsidRPr="00B91C6C" w:rsidRDefault="00373514" w:rsidP="00B91C6C">
      <w:pPr>
        <w:jc w:val="center"/>
        <w:rPr>
          <w:b/>
          <w:u w:val="single"/>
        </w:rPr>
      </w:pPr>
      <w:r w:rsidRPr="00373514">
        <w:rPr>
          <w:b/>
          <w:u w:val="single"/>
        </w:rPr>
        <w:t>Εισαγωγή στις Κλάσεις</w:t>
      </w:r>
      <w:r w:rsidR="00B91C6C">
        <w:rPr>
          <w:b/>
          <w:u w:val="single"/>
          <w:lang w:val="en-US"/>
        </w:rPr>
        <w:t>-</w:t>
      </w:r>
      <w:r w:rsidR="00B91C6C">
        <w:rPr>
          <w:b/>
          <w:u w:val="single"/>
        </w:rPr>
        <w:t>Κύρια σημεία</w:t>
      </w:r>
    </w:p>
    <w:p w:rsidR="00373514" w:rsidRDefault="00373514" w:rsidP="00373514">
      <w:pPr>
        <w:pStyle w:val="a3"/>
        <w:numPr>
          <w:ilvl w:val="0"/>
          <w:numId w:val="1"/>
        </w:numPr>
      </w:pPr>
      <w:r>
        <w:t>Ο πραγματικός κόσμος αποτελείται από Αντικείμενα</w:t>
      </w:r>
      <w:r w:rsidR="0095370E">
        <w:t xml:space="preserve"> (</w:t>
      </w:r>
      <w:r w:rsidR="0095370E">
        <w:rPr>
          <w:lang w:val="en-US"/>
        </w:rPr>
        <w:t>Objects</w:t>
      </w:r>
      <w:r w:rsidR="0095370E" w:rsidRPr="0095370E">
        <w:t>)</w:t>
      </w:r>
      <w:r>
        <w:t>.</w:t>
      </w:r>
    </w:p>
    <w:p w:rsidR="00373514" w:rsidRDefault="00373514" w:rsidP="00373514">
      <w:pPr>
        <w:pStyle w:val="a3"/>
        <w:numPr>
          <w:ilvl w:val="0"/>
          <w:numId w:val="1"/>
        </w:numPr>
      </w:pPr>
      <w:r>
        <w:t>Ο Αντικειμενοστραφής Προγραμματισμός έχει 2 κύριους στόχους</w:t>
      </w:r>
      <w:r w:rsidRPr="00373514">
        <w:t xml:space="preserve">: </w:t>
      </w:r>
      <w:r>
        <w:t>Να ελαχιστοποιήσει τα λάθη χρόνου εκτέλεσης (</w:t>
      </w:r>
      <w:r w:rsidRPr="00373514">
        <w:rPr>
          <w:lang w:val="en-US"/>
        </w:rPr>
        <w:t>run</w:t>
      </w:r>
      <w:r w:rsidRPr="00373514">
        <w:t xml:space="preserve"> </w:t>
      </w:r>
      <w:r w:rsidRPr="00373514">
        <w:rPr>
          <w:lang w:val="en-US"/>
        </w:rPr>
        <w:t>time</w:t>
      </w:r>
      <w:r w:rsidRPr="00373514">
        <w:t xml:space="preserve"> </w:t>
      </w:r>
      <w:r w:rsidRPr="00373514">
        <w:rPr>
          <w:lang w:val="en-US"/>
        </w:rPr>
        <w:t>errors</w:t>
      </w:r>
      <w:r w:rsidRPr="00373514">
        <w:t xml:space="preserve">) </w:t>
      </w:r>
      <w:r>
        <w:t>και να προσφέρει ένα αποτελεσματικό μοντέλο αναπαράστασης των προβλημάτων του πραγματικού κόσμου.</w:t>
      </w:r>
    </w:p>
    <w:p w:rsidR="00373514" w:rsidRDefault="00373514" w:rsidP="00373514">
      <w:pPr>
        <w:pStyle w:val="a3"/>
        <w:numPr>
          <w:ilvl w:val="0"/>
          <w:numId w:val="1"/>
        </w:numPr>
      </w:pPr>
      <w:r>
        <w:t xml:space="preserve">Η </w:t>
      </w:r>
      <w:r w:rsidR="0095370E">
        <w:t>βασική δομή</w:t>
      </w:r>
      <w:r>
        <w:t xml:space="preserve"> της κλάσης.</w:t>
      </w:r>
    </w:p>
    <w:p w:rsidR="0095370E" w:rsidRDefault="0095370E" w:rsidP="00D5331A">
      <w:pPr>
        <w:pStyle w:val="a3"/>
        <w:numPr>
          <w:ilvl w:val="1"/>
          <w:numId w:val="2"/>
        </w:numPr>
      </w:pPr>
      <w:r>
        <w:t xml:space="preserve">Δήλωση της κλάσης, π.χ. </w:t>
      </w:r>
      <w:proofErr w:type="gramStart"/>
      <w:r>
        <w:rPr>
          <w:lang w:val="en-US"/>
        </w:rPr>
        <w:t>public</w:t>
      </w:r>
      <w:proofErr w:type="gramEnd"/>
      <w:r w:rsidRPr="0095370E">
        <w:t xml:space="preserve"> </w:t>
      </w:r>
      <w:r>
        <w:rPr>
          <w:lang w:val="en-US"/>
        </w:rPr>
        <w:t>class</w:t>
      </w:r>
      <w:r w:rsidRPr="0095370E">
        <w:t xml:space="preserve"> </w:t>
      </w:r>
      <w:r>
        <w:rPr>
          <w:lang w:val="en-US"/>
        </w:rPr>
        <w:t>A</w:t>
      </w:r>
      <w:r w:rsidRPr="0095370E">
        <w:t xml:space="preserve">{}, </w:t>
      </w:r>
      <w:r>
        <w:t xml:space="preserve">είναι μια </w:t>
      </w:r>
      <w:r>
        <w:rPr>
          <w:lang w:val="en-US"/>
        </w:rPr>
        <w:t>valid</w:t>
      </w:r>
      <w:r w:rsidRPr="0095370E">
        <w:t xml:space="preserve"> </w:t>
      </w:r>
      <w:r>
        <w:t>κενή κλάση. Σημειώστε πως</w:t>
      </w:r>
      <w:r w:rsidRPr="0095370E">
        <w:t xml:space="preserve"> </w:t>
      </w:r>
      <w:r>
        <w:t>σε ένα αρχείο .</w:t>
      </w:r>
      <w:r>
        <w:rPr>
          <w:lang w:val="en-US"/>
        </w:rPr>
        <w:t>java</w:t>
      </w:r>
      <w:r w:rsidRPr="0095370E">
        <w:t xml:space="preserve"> </w:t>
      </w:r>
      <w:r>
        <w:t xml:space="preserve">μπορεί να υπάρχει μόνο μια </w:t>
      </w:r>
      <w:r>
        <w:rPr>
          <w:lang w:val="en-US"/>
        </w:rPr>
        <w:t>public</w:t>
      </w:r>
      <w:r w:rsidRPr="0095370E">
        <w:t xml:space="preserve"> </w:t>
      </w:r>
      <w:r>
        <w:t xml:space="preserve">κλάση. Μπορούν όμως να υπάρχουν περισσότερες </w:t>
      </w:r>
      <w:r>
        <w:rPr>
          <w:lang w:val="en-US"/>
        </w:rPr>
        <w:t>non</w:t>
      </w:r>
      <w:r w:rsidRPr="0095370E">
        <w:t xml:space="preserve"> </w:t>
      </w:r>
      <w:r>
        <w:rPr>
          <w:lang w:val="en-US"/>
        </w:rPr>
        <w:t>public</w:t>
      </w:r>
      <w:r w:rsidRPr="0095370E">
        <w:t xml:space="preserve"> </w:t>
      </w:r>
      <w:r>
        <w:t>κλάσεις. Περισσότερα επάνω σε αυτό προσεχώς.</w:t>
      </w:r>
    </w:p>
    <w:p w:rsidR="00373514" w:rsidRPr="00D5331A" w:rsidRDefault="00373514" w:rsidP="00D5331A">
      <w:pPr>
        <w:pStyle w:val="a3"/>
        <w:numPr>
          <w:ilvl w:val="1"/>
          <w:numId w:val="2"/>
        </w:numPr>
      </w:pPr>
      <w:r>
        <w:t>Τα</w:t>
      </w:r>
      <w:r w:rsidRPr="008B28CB">
        <w:rPr>
          <w:lang w:val="en-US"/>
        </w:rPr>
        <w:t xml:space="preserve"> </w:t>
      </w:r>
      <w:r>
        <w:t>πεδία</w:t>
      </w:r>
      <w:r w:rsidRPr="008B28CB">
        <w:rPr>
          <w:lang w:val="en-US"/>
        </w:rPr>
        <w:t xml:space="preserve"> </w:t>
      </w:r>
      <w:r>
        <w:t>της</w:t>
      </w:r>
      <w:r w:rsidRPr="008B28CB">
        <w:rPr>
          <w:lang w:val="en-US"/>
        </w:rPr>
        <w:t xml:space="preserve"> </w:t>
      </w:r>
      <w:r>
        <w:t>κλάσης</w:t>
      </w:r>
      <w:r w:rsidRPr="008B28CB">
        <w:rPr>
          <w:lang w:val="en-US"/>
        </w:rPr>
        <w:t xml:space="preserve"> (</w:t>
      </w:r>
      <w:r w:rsidRPr="00373514">
        <w:rPr>
          <w:lang w:val="en-US"/>
        </w:rPr>
        <w:t>field</w:t>
      </w:r>
      <w:r w:rsidRPr="008B28CB">
        <w:rPr>
          <w:lang w:val="en-US"/>
        </w:rPr>
        <w:t xml:space="preserve"> </w:t>
      </w:r>
      <w:r w:rsidRPr="00373514">
        <w:rPr>
          <w:lang w:val="en-US"/>
        </w:rPr>
        <w:t>members</w:t>
      </w:r>
      <w:r w:rsidR="008B28CB">
        <w:rPr>
          <w:lang w:val="en-US"/>
        </w:rPr>
        <w:t xml:space="preserve"> or instance variables</w:t>
      </w:r>
      <w:r w:rsidR="00CE028A" w:rsidRPr="00CE028A">
        <w:rPr>
          <w:lang w:val="en-US"/>
        </w:rPr>
        <w:t xml:space="preserve"> </w:t>
      </w:r>
      <w:r w:rsidR="00CE028A">
        <w:rPr>
          <w:lang w:val="en-US"/>
        </w:rPr>
        <w:t>or object variables</w:t>
      </w:r>
      <w:r w:rsidRPr="008B28CB">
        <w:rPr>
          <w:lang w:val="en-US"/>
        </w:rPr>
        <w:t>)</w:t>
      </w:r>
      <w:r w:rsidR="00D5331A">
        <w:rPr>
          <w:lang w:val="en-US"/>
        </w:rPr>
        <w:t xml:space="preserve">. </w:t>
      </w:r>
      <w:r w:rsidR="00D5331A">
        <w:t xml:space="preserve">Τα ευαίσθητα πεδία της κλάσης, δηλ. αυτά που μπορεί να λάβουν λανθασμένες τιμές, τα δηλώνουμε ως </w:t>
      </w:r>
      <w:r w:rsidR="00D5331A">
        <w:rPr>
          <w:lang w:val="en-US"/>
        </w:rPr>
        <w:t>private</w:t>
      </w:r>
      <w:r w:rsidR="00D5331A">
        <w:t xml:space="preserve">, έτσι ώστε να ελέγχουμε την ανάθεση τιμών σε αυτά μέσω των </w:t>
      </w:r>
      <w:r w:rsidR="00D5331A">
        <w:rPr>
          <w:lang w:val="en-US"/>
        </w:rPr>
        <w:t>setters</w:t>
      </w:r>
      <w:r w:rsidR="00D5331A" w:rsidRPr="00D5331A">
        <w:t xml:space="preserve">. </w:t>
      </w:r>
      <w:r w:rsidR="00D5331A">
        <w:t xml:space="preserve">Επίσης, ως πεδία ορίζουμε πρωτογενή χαρακτηριστικά. Τα δευτερογενή, δηλ. αυτά που υπολογίζονται με βάση τα πρωτογενή ή και χωρίς αυτά, τα υλοποιούμε ως </w:t>
      </w:r>
      <w:r w:rsidR="00D5331A">
        <w:rPr>
          <w:lang w:val="en-US"/>
        </w:rPr>
        <w:t>instance</w:t>
      </w:r>
      <w:r w:rsidR="00D5331A" w:rsidRPr="00D5331A">
        <w:t xml:space="preserve"> </w:t>
      </w:r>
      <w:r w:rsidR="00D5331A">
        <w:rPr>
          <w:lang w:val="en-US"/>
        </w:rPr>
        <w:t>functions</w:t>
      </w:r>
      <w:r w:rsidR="00D5331A" w:rsidRPr="00D5331A">
        <w:t xml:space="preserve"> (4). </w:t>
      </w:r>
      <w:r w:rsidR="00D5331A">
        <w:t xml:space="preserve">Για παράδειγμα, ένα ορθογώνιο διαθέτει τα χαρακτηριστικά ύψος, πλάτος, εμβαδόν, περίμετρος, κα. Το πλάτος και το ύψος είναι πρωτογενή και θα πρέπει να κωδικοποιηθούν ως </w:t>
      </w:r>
      <w:r w:rsidR="008B1046">
        <w:t>πεδία. Αντίθετα, το εμβαδόν και η περίμετρος μπορούν να υπολογισθούν από το ύψος και το πλάτος οπότε θα κωδικοποιηθούν ως συναρτήσεις.</w:t>
      </w:r>
      <w:r w:rsidR="00D5331A">
        <w:t xml:space="preserve"> </w:t>
      </w:r>
    </w:p>
    <w:p w:rsidR="0095370E" w:rsidRPr="008B28CB" w:rsidRDefault="0095370E" w:rsidP="00D5331A">
      <w:pPr>
        <w:pStyle w:val="a3"/>
        <w:numPr>
          <w:ilvl w:val="1"/>
          <w:numId w:val="2"/>
        </w:numPr>
      </w:pPr>
      <w:r>
        <w:t>Οι</w:t>
      </w:r>
      <w:r w:rsidRPr="00CE028A">
        <w:rPr>
          <w:lang w:val="en-US"/>
        </w:rPr>
        <w:t xml:space="preserve"> </w:t>
      </w:r>
      <w:r>
        <w:t>δημιουργοί</w:t>
      </w:r>
      <w:r w:rsidRPr="00CE028A">
        <w:rPr>
          <w:lang w:val="en-US"/>
        </w:rPr>
        <w:t xml:space="preserve"> (</w:t>
      </w:r>
      <w:r>
        <w:rPr>
          <w:lang w:val="en-US"/>
        </w:rPr>
        <w:t>Constructors</w:t>
      </w:r>
      <w:r w:rsidRPr="00CE028A">
        <w:rPr>
          <w:lang w:val="en-US"/>
        </w:rPr>
        <w:t xml:space="preserve">), </w:t>
      </w:r>
      <w:r w:rsidRPr="00373514">
        <w:rPr>
          <w:lang w:val="en-US"/>
        </w:rPr>
        <w:t>default</w:t>
      </w:r>
      <w:r w:rsidRPr="00CE028A">
        <w:rPr>
          <w:lang w:val="en-US"/>
        </w:rPr>
        <w:t xml:space="preserve"> </w:t>
      </w:r>
      <w:r>
        <w:t>και</w:t>
      </w:r>
      <w:r w:rsidRPr="00CE028A">
        <w:rPr>
          <w:lang w:val="en-US"/>
        </w:rPr>
        <w:t xml:space="preserve"> </w:t>
      </w:r>
      <w:r w:rsidRPr="00373514">
        <w:rPr>
          <w:lang w:val="en-US"/>
        </w:rPr>
        <w:t>user</w:t>
      </w:r>
      <w:r w:rsidRPr="00CE028A">
        <w:rPr>
          <w:lang w:val="en-US"/>
        </w:rPr>
        <w:t xml:space="preserve"> </w:t>
      </w:r>
      <w:r w:rsidRPr="00373514">
        <w:rPr>
          <w:lang w:val="en-US"/>
        </w:rPr>
        <w:t>defined</w:t>
      </w:r>
      <w:r w:rsidRPr="00CE028A">
        <w:rPr>
          <w:lang w:val="en-US"/>
        </w:rPr>
        <w:t>.</w:t>
      </w:r>
      <w:r w:rsidR="008B28CB" w:rsidRPr="00CE028A">
        <w:rPr>
          <w:lang w:val="en-US"/>
        </w:rPr>
        <w:t xml:space="preserve"> </w:t>
      </w:r>
      <w:r w:rsidR="008B28CB">
        <w:rPr>
          <w:lang w:val="en-US"/>
        </w:rPr>
        <w:t>O</w:t>
      </w:r>
      <w:r w:rsidR="008B28CB" w:rsidRPr="008B28CB">
        <w:t xml:space="preserve"> </w:t>
      </w:r>
      <w:r w:rsidR="008B28CB">
        <w:rPr>
          <w:lang w:val="en-US"/>
        </w:rPr>
        <w:t>default</w:t>
      </w:r>
      <w:r w:rsidR="008B28CB" w:rsidRPr="008B28CB">
        <w:t xml:space="preserve"> </w:t>
      </w:r>
      <w:r w:rsidR="008B28CB">
        <w:t>δημιουργός είναι μη παραμετρικός και παύει να ισχύει όταν ορίσουμε έστω και έναν δημιουργό στην κλάση.</w:t>
      </w:r>
      <w:r w:rsidR="002A2D47">
        <w:t xml:space="preserve"> Επομένως αν ορίσουμε έστω και έναν δημιουργό τότε εφόσον αυτός έχει παραμέτρους και θέλουμε η κλάση μας να διαθέτει και δημιουργό χωρίς παραμέτρους, τότε θα πρέπει να ορίσουμε σαφώς (</w:t>
      </w:r>
      <w:r w:rsidR="002A2D47">
        <w:rPr>
          <w:lang w:val="en-US"/>
        </w:rPr>
        <w:t>explicitly</w:t>
      </w:r>
      <w:r w:rsidR="002A2D47">
        <w:t xml:space="preserve">) και έναν δημιουργό </w:t>
      </w:r>
      <w:r w:rsidR="000D0833">
        <w:t>χωρίς</w:t>
      </w:r>
      <w:r w:rsidR="002A2D47">
        <w:t xml:space="preserve"> παραμέτρους.</w:t>
      </w:r>
      <w:r w:rsidR="00CE028A" w:rsidRPr="00CE028A">
        <w:t xml:space="preserve"> </w:t>
      </w:r>
      <w:r w:rsidR="00CE028A">
        <w:t xml:space="preserve">Ένας δημιουργός είναι μια συνάρτηση της </w:t>
      </w:r>
      <w:r w:rsidR="002A23EF">
        <w:t>κλάσης που έχει όνομα ίδιο με τη</w:t>
      </w:r>
      <w:r w:rsidR="00CE028A">
        <w:t>ς κλάσ</w:t>
      </w:r>
      <w:r w:rsidR="002A23EF">
        <w:t>η</w:t>
      </w:r>
      <w:r w:rsidR="00CE028A">
        <w:t xml:space="preserve">ς και ΔΕΝ έχει τιμή επιστροφής (ούτε καν </w:t>
      </w:r>
      <w:r w:rsidR="00CE028A">
        <w:rPr>
          <w:lang w:val="en-US"/>
        </w:rPr>
        <w:t>void</w:t>
      </w:r>
      <w:r w:rsidR="00CE028A" w:rsidRPr="00CE028A">
        <w:t>).</w:t>
      </w:r>
    </w:p>
    <w:p w:rsidR="00CE028A" w:rsidRDefault="00373514" w:rsidP="00D5331A">
      <w:pPr>
        <w:pStyle w:val="a3"/>
        <w:numPr>
          <w:ilvl w:val="1"/>
          <w:numId w:val="2"/>
        </w:numPr>
      </w:pPr>
      <w:r>
        <w:t>Οι</w:t>
      </w:r>
      <w:r w:rsidRPr="00CE028A">
        <w:t xml:space="preserve"> </w:t>
      </w:r>
      <w:r>
        <w:t>συναρτήσεις</w:t>
      </w:r>
      <w:r w:rsidRPr="00CE028A">
        <w:t xml:space="preserve"> </w:t>
      </w:r>
      <w:r>
        <w:t>της</w:t>
      </w:r>
      <w:r w:rsidRPr="00CE028A">
        <w:t xml:space="preserve"> </w:t>
      </w:r>
      <w:r>
        <w:t>κλάσης</w:t>
      </w:r>
      <w:r w:rsidRPr="00CE028A">
        <w:t xml:space="preserve">  (</w:t>
      </w:r>
      <w:r>
        <w:rPr>
          <w:lang w:val="en-US"/>
        </w:rPr>
        <w:t>function</w:t>
      </w:r>
      <w:r w:rsidRPr="00CE028A">
        <w:t xml:space="preserve"> </w:t>
      </w:r>
      <w:r>
        <w:rPr>
          <w:lang w:val="en-US"/>
        </w:rPr>
        <w:t>members</w:t>
      </w:r>
      <w:r w:rsidR="00CE028A" w:rsidRPr="00CE028A">
        <w:t xml:space="preserve"> </w:t>
      </w:r>
      <w:r w:rsidR="00CE028A">
        <w:rPr>
          <w:lang w:val="en-US"/>
        </w:rPr>
        <w:t>or</w:t>
      </w:r>
      <w:r w:rsidR="00CE028A" w:rsidRPr="00CE028A">
        <w:t xml:space="preserve"> </w:t>
      </w:r>
      <w:r w:rsidR="00CE028A">
        <w:rPr>
          <w:lang w:val="en-US"/>
        </w:rPr>
        <w:t>instance</w:t>
      </w:r>
      <w:r w:rsidR="00CE028A" w:rsidRPr="00CE028A">
        <w:t xml:space="preserve"> </w:t>
      </w:r>
      <w:r w:rsidR="00CE028A">
        <w:rPr>
          <w:lang w:val="en-US"/>
        </w:rPr>
        <w:t>functions</w:t>
      </w:r>
      <w:r w:rsidR="00CE028A" w:rsidRPr="00CE028A">
        <w:t xml:space="preserve"> </w:t>
      </w:r>
      <w:r w:rsidR="00CE028A">
        <w:rPr>
          <w:lang w:val="en-US"/>
        </w:rPr>
        <w:t>or</w:t>
      </w:r>
      <w:r w:rsidR="00CE028A" w:rsidRPr="00CE028A">
        <w:t xml:space="preserve"> </w:t>
      </w:r>
      <w:r w:rsidR="00CE028A">
        <w:rPr>
          <w:lang w:val="en-US"/>
        </w:rPr>
        <w:t>object</w:t>
      </w:r>
      <w:r w:rsidR="00CE028A" w:rsidRPr="00CE028A">
        <w:t xml:space="preserve"> </w:t>
      </w:r>
      <w:r w:rsidR="00CE028A">
        <w:rPr>
          <w:lang w:val="en-US"/>
        </w:rPr>
        <w:t>functions</w:t>
      </w:r>
      <w:r w:rsidRPr="00CE028A">
        <w:t>)</w:t>
      </w:r>
      <w:r w:rsidR="00CE028A" w:rsidRPr="00CE028A">
        <w:t xml:space="preserve">  </w:t>
      </w:r>
      <w:r w:rsidR="00CE028A">
        <w:t>μπορούν να κληθούν μόνο από κάποιο αντικείμενο της κλάσης</w:t>
      </w:r>
      <w:r w:rsidR="00CE028A" w:rsidRPr="00CE028A">
        <w:t xml:space="preserve">. </w:t>
      </w:r>
      <w:r w:rsidR="00CE028A">
        <w:t>Οι</w:t>
      </w:r>
      <w:r w:rsidR="00CE028A" w:rsidRPr="00CE028A">
        <w:t xml:space="preserve"> </w:t>
      </w:r>
      <w:r w:rsidR="00CE028A">
        <w:t>στατικές συναρτήσεις</w:t>
      </w:r>
      <w:r w:rsidR="0095370E" w:rsidRPr="00CE028A">
        <w:t xml:space="preserve"> </w:t>
      </w:r>
      <w:r w:rsidR="0095370E">
        <w:rPr>
          <w:lang w:val="en-US"/>
        </w:rPr>
        <w:t>static</w:t>
      </w:r>
      <w:r w:rsidR="0095370E" w:rsidRPr="00CE028A">
        <w:t xml:space="preserve"> </w:t>
      </w:r>
      <w:r w:rsidR="008B28CB">
        <w:rPr>
          <w:lang w:val="en-US"/>
        </w:rPr>
        <w:t>or</w:t>
      </w:r>
      <w:r w:rsidR="008B28CB" w:rsidRPr="00CE028A">
        <w:t xml:space="preserve"> </w:t>
      </w:r>
      <w:r w:rsidR="008B28CB">
        <w:rPr>
          <w:lang w:val="en-US"/>
        </w:rPr>
        <w:t>class</w:t>
      </w:r>
      <w:r w:rsidR="008B28CB" w:rsidRPr="00CE028A">
        <w:t xml:space="preserve"> </w:t>
      </w:r>
      <w:r w:rsidR="008B28CB">
        <w:rPr>
          <w:lang w:val="en-US"/>
        </w:rPr>
        <w:t>functions</w:t>
      </w:r>
      <w:r w:rsidR="008B28CB" w:rsidRPr="00CE028A">
        <w:t xml:space="preserve"> </w:t>
      </w:r>
      <w:r w:rsidR="000D0833">
        <w:t xml:space="preserve">δηλώνονται με χρήση του </w:t>
      </w:r>
      <w:r w:rsidR="000D0833">
        <w:rPr>
          <w:lang w:val="en-US"/>
        </w:rPr>
        <w:t>keyword</w:t>
      </w:r>
      <w:r w:rsidR="000D0833" w:rsidRPr="000D0833">
        <w:t xml:space="preserve"> </w:t>
      </w:r>
      <w:r w:rsidR="000D0833">
        <w:rPr>
          <w:lang w:val="en-US"/>
        </w:rPr>
        <w:t>static</w:t>
      </w:r>
      <w:r w:rsidR="000D0833">
        <w:t xml:space="preserve"> </w:t>
      </w:r>
      <w:r w:rsidR="00CE028A">
        <w:t>(</w:t>
      </w:r>
      <w:r w:rsidR="000D0833">
        <w:t xml:space="preserve">ενώ από την δήλωση των </w:t>
      </w:r>
      <w:r w:rsidR="000D0833">
        <w:rPr>
          <w:lang w:val="en-US"/>
        </w:rPr>
        <w:t>instance</w:t>
      </w:r>
      <w:r w:rsidR="000D0833" w:rsidRPr="000D0833">
        <w:t xml:space="preserve"> </w:t>
      </w:r>
      <w:r w:rsidR="000D0833">
        <w:rPr>
          <w:lang w:val="en-US"/>
        </w:rPr>
        <w:t>functions</w:t>
      </w:r>
      <w:r w:rsidR="000D0833" w:rsidRPr="000D0833">
        <w:t xml:space="preserve"> </w:t>
      </w:r>
      <w:r w:rsidR="000D0833">
        <w:t xml:space="preserve">απουσιάζει το </w:t>
      </w:r>
      <w:r w:rsidR="000D0833">
        <w:rPr>
          <w:lang w:val="en-US"/>
        </w:rPr>
        <w:t>keyword</w:t>
      </w:r>
      <w:r w:rsidR="000D0833" w:rsidRPr="000D0833">
        <w:t xml:space="preserve"> </w:t>
      </w:r>
      <w:r w:rsidR="000D0833">
        <w:rPr>
          <w:lang w:val="en-US"/>
        </w:rPr>
        <w:t>static</w:t>
      </w:r>
      <w:r w:rsidR="00CE028A">
        <w:t xml:space="preserve">) και καλούνται με </w:t>
      </w:r>
      <w:r w:rsidR="00CE028A">
        <w:rPr>
          <w:lang w:val="en-US"/>
        </w:rPr>
        <w:t>qualifier</w:t>
      </w:r>
      <w:r w:rsidR="00CE028A" w:rsidRPr="00CE028A">
        <w:t xml:space="preserve"> </w:t>
      </w:r>
      <w:r w:rsidR="00CE028A">
        <w:t>το όνομα της κλάσης.</w:t>
      </w:r>
    </w:p>
    <w:p w:rsidR="00373514" w:rsidRPr="008B1046" w:rsidRDefault="00373514" w:rsidP="00D5331A">
      <w:pPr>
        <w:pStyle w:val="a3"/>
        <w:numPr>
          <w:ilvl w:val="1"/>
          <w:numId w:val="2"/>
        </w:numPr>
      </w:pPr>
      <w:bookmarkStart w:id="0" w:name="_GoBack"/>
      <w:bookmarkEnd w:id="0"/>
      <w:r w:rsidRPr="00373514">
        <w:rPr>
          <w:lang w:val="en-US"/>
        </w:rPr>
        <w:t>Getters</w:t>
      </w:r>
      <w:r w:rsidR="008B1046">
        <w:t xml:space="preserve">. </w:t>
      </w:r>
      <w:r w:rsidR="00CE028A">
        <w:rPr>
          <w:lang w:val="en-US"/>
        </w:rPr>
        <w:t>Object</w:t>
      </w:r>
      <w:r w:rsidR="00CE028A" w:rsidRPr="00CE028A">
        <w:t xml:space="preserve"> </w:t>
      </w:r>
      <w:proofErr w:type="gramStart"/>
      <w:r w:rsidR="00CE028A">
        <w:rPr>
          <w:lang w:val="en-US"/>
        </w:rPr>
        <w:t>functions</w:t>
      </w:r>
      <w:r w:rsidR="00CE028A" w:rsidRPr="00CE028A">
        <w:t xml:space="preserve"> </w:t>
      </w:r>
      <w:r w:rsidR="008B1046">
        <w:t xml:space="preserve"> που</w:t>
      </w:r>
      <w:proofErr w:type="gramEnd"/>
      <w:r w:rsidR="008B1046">
        <w:t xml:space="preserve"> επιστρέφουν τα ευαίσθητα πεδία της κλάσης</w:t>
      </w:r>
      <w:r w:rsidR="00CE028A" w:rsidRPr="00CE028A">
        <w:t>.</w:t>
      </w:r>
    </w:p>
    <w:p w:rsidR="00373514" w:rsidRPr="008B1046" w:rsidRDefault="00373514" w:rsidP="00D5331A">
      <w:pPr>
        <w:pStyle w:val="a3"/>
        <w:numPr>
          <w:ilvl w:val="1"/>
          <w:numId w:val="2"/>
        </w:numPr>
      </w:pPr>
      <w:r w:rsidRPr="00373514">
        <w:rPr>
          <w:lang w:val="en-US"/>
        </w:rPr>
        <w:t>Setters</w:t>
      </w:r>
      <w:r w:rsidR="008B28CB" w:rsidRPr="008B1046">
        <w:t xml:space="preserve">. </w:t>
      </w:r>
      <w:r w:rsidR="008B1046">
        <w:t>Συναρτήσεις αντικειμένου που ενημερώνουν τα ευαίσθητα πεδία της κλάσης</w:t>
      </w:r>
    </w:p>
    <w:p w:rsidR="0095370E" w:rsidRDefault="00665FBA" w:rsidP="00D5331A">
      <w:pPr>
        <w:pStyle w:val="a3"/>
        <w:numPr>
          <w:ilvl w:val="1"/>
          <w:numId w:val="2"/>
        </w:numPr>
      </w:pPr>
      <w:r>
        <w:t>Προσδιοριστές</w:t>
      </w:r>
      <w:r w:rsidRPr="0095370E">
        <w:rPr>
          <w:lang w:val="en-US"/>
        </w:rPr>
        <w:t xml:space="preserve"> </w:t>
      </w:r>
      <w:r>
        <w:t>προσπέλασης</w:t>
      </w:r>
      <w:r>
        <w:rPr>
          <w:lang w:val="en-US"/>
        </w:rPr>
        <w:t xml:space="preserve"> (access specifiers)</w:t>
      </w:r>
      <w:r w:rsidRPr="0095370E">
        <w:rPr>
          <w:lang w:val="en-US"/>
        </w:rPr>
        <w:t xml:space="preserve"> </w:t>
      </w:r>
      <w:r>
        <w:rPr>
          <w:lang w:val="en-US"/>
        </w:rPr>
        <w:t xml:space="preserve">private </w:t>
      </w:r>
      <w:r>
        <w:t>και</w:t>
      </w:r>
      <w:r w:rsidRPr="0095370E">
        <w:rPr>
          <w:lang w:val="en-US"/>
        </w:rPr>
        <w:t xml:space="preserve"> </w:t>
      </w:r>
      <w:r>
        <w:rPr>
          <w:lang w:val="en-US"/>
        </w:rPr>
        <w:t>public</w:t>
      </w:r>
      <w:r w:rsidR="008B28CB">
        <w:rPr>
          <w:lang w:val="en-US"/>
        </w:rPr>
        <w:t xml:space="preserve">. </w:t>
      </w:r>
      <w:r w:rsidR="008B28CB">
        <w:t xml:space="preserve">Σημειώστε πως επιπλέον υπάρχουν ο </w:t>
      </w:r>
      <w:r w:rsidR="008B28CB">
        <w:rPr>
          <w:lang w:val="en-US"/>
        </w:rPr>
        <w:t>default</w:t>
      </w:r>
      <w:r w:rsidR="008B28CB">
        <w:t xml:space="preserve"> ή </w:t>
      </w:r>
      <w:r w:rsidR="008B28CB">
        <w:rPr>
          <w:lang w:val="en-US"/>
        </w:rPr>
        <w:t>package</w:t>
      </w:r>
      <w:r w:rsidR="008B28CB" w:rsidRPr="008B28CB">
        <w:t xml:space="preserve"> </w:t>
      </w:r>
      <w:r w:rsidR="008B28CB">
        <w:rPr>
          <w:lang w:val="en-US"/>
        </w:rPr>
        <w:t>access</w:t>
      </w:r>
      <w:r w:rsidR="008B28CB" w:rsidRPr="008B28CB">
        <w:t xml:space="preserve"> </w:t>
      </w:r>
      <w:r w:rsidR="008B28CB">
        <w:t xml:space="preserve">και ο </w:t>
      </w:r>
      <w:r w:rsidR="008B28CB">
        <w:rPr>
          <w:lang w:val="en-US"/>
        </w:rPr>
        <w:t>protected</w:t>
      </w:r>
      <w:r w:rsidR="008B28CB" w:rsidRPr="008B28CB">
        <w:t xml:space="preserve">. </w:t>
      </w:r>
      <w:r w:rsidR="008B28CB">
        <w:t>Θα μιλήσουμε προσεχώς.</w:t>
      </w:r>
      <w:r w:rsidR="008B28CB" w:rsidRPr="008B28CB">
        <w:t xml:space="preserve"> </w:t>
      </w:r>
    </w:p>
    <w:p w:rsidR="00373514" w:rsidRDefault="005B3DD0" w:rsidP="00CE028A">
      <w:pPr>
        <w:pStyle w:val="a3"/>
        <w:numPr>
          <w:ilvl w:val="1"/>
          <w:numId w:val="2"/>
        </w:numPr>
      </w:pPr>
      <w:r>
        <w:t xml:space="preserve">Η δημιουργία των αντικειμένων της κλάσης γίνεται με χρήση του </w:t>
      </w:r>
      <w:r w:rsidRPr="005B3DD0">
        <w:t xml:space="preserve">keyword new </w:t>
      </w:r>
      <w:r>
        <w:t>και κλήση ενός δημιουργού της κλάσης</w:t>
      </w:r>
      <w:r w:rsidR="00C91986" w:rsidRPr="00C91986">
        <w:t xml:space="preserve">. </w:t>
      </w:r>
    </w:p>
    <w:p w:rsidR="003616C0" w:rsidRPr="008B28CB" w:rsidRDefault="003616C0" w:rsidP="00CE028A">
      <w:pPr>
        <w:pStyle w:val="a3"/>
        <w:numPr>
          <w:ilvl w:val="1"/>
          <w:numId w:val="2"/>
        </w:numPr>
      </w:pPr>
      <w:r>
        <w:t>Η Ενσωμάτωση (</w:t>
      </w:r>
      <w:r>
        <w:rPr>
          <w:lang w:val="en-US"/>
        </w:rPr>
        <w:t>Encapsulation</w:t>
      </w:r>
      <w:r w:rsidRPr="003616C0">
        <w:t>) ε</w:t>
      </w:r>
      <w:r>
        <w:t xml:space="preserve">ίναι το χαρακτηριστικό του αντικειμενοστραφούς προγραμματισμού σύμφωνα με το οποίο όλες οι </w:t>
      </w:r>
      <w:r>
        <w:lastRenderedPageBreak/>
        <w:t xml:space="preserve">πληροφορίες που αφορούν μια κατηγορία αντικειμένων συνιστούν μια κλάση. Η σωστή ενσωμάτωση απαιτεί πως όλα τα ευαίσθητα χαρακτηριστικά της κλάσης είναι </w:t>
      </w:r>
      <w:r>
        <w:rPr>
          <w:lang w:val="en-US"/>
        </w:rPr>
        <w:t>private</w:t>
      </w:r>
      <w:r w:rsidRPr="003616C0">
        <w:t xml:space="preserve"> και η πρ</w:t>
      </w:r>
      <w:r>
        <w:t xml:space="preserve">όσβαση σε αυτά γίνεται μέσω των </w:t>
      </w:r>
      <w:r>
        <w:rPr>
          <w:lang w:val="en-US"/>
        </w:rPr>
        <w:t>getters</w:t>
      </w:r>
      <w:r w:rsidRPr="003616C0">
        <w:t xml:space="preserve"> και </w:t>
      </w:r>
      <w:r>
        <w:rPr>
          <w:lang w:val="en-US"/>
        </w:rPr>
        <w:t>setters</w:t>
      </w:r>
      <w:r w:rsidRPr="003616C0">
        <w:t>.</w:t>
      </w:r>
    </w:p>
    <w:sectPr w:rsidR="003616C0" w:rsidRPr="008B28CB" w:rsidSect="00F84476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257A" w:rsidRDefault="0070257A" w:rsidP="00A8159B">
      <w:pPr>
        <w:spacing w:after="0" w:line="240" w:lineRule="auto"/>
      </w:pPr>
      <w:r>
        <w:separator/>
      </w:r>
    </w:p>
  </w:endnote>
  <w:endnote w:type="continuationSeparator" w:id="0">
    <w:p w:rsidR="0070257A" w:rsidRDefault="0070257A" w:rsidP="00A815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159B" w:rsidRPr="00A8159B" w:rsidRDefault="00A8159B" w:rsidP="00A8159B">
    <w:pPr>
      <w:pStyle w:val="a6"/>
      <w:jc w:val="center"/>
      <w:rPr>
        <w:lang w:val="en-US"/>
      </w:rPr>
    </w:pPr>
    <w:r>
      <w:rPr>
        <w:lang w:val="en-US"/>
      </w:rPr>
      <w:t>Copyright © Lefteris Moussiades, 2018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257A" w:rsidRDefault="0070257A" w:rsidP="00A8159B">
      <w:pPr>
        <w:spacing w:after="0" w:line="240" w:lineRule="auto"/>
      </w:pPr>
      <w:r>
        <w:separator/>
      </w:r>
    </w:p>
  </w:footnote>
  <w:footnote w:type="continuationSeparator" w:id="0">
    <w:p w:rsidR="0070257A" w:rsidRDefault="0070257A" w:rsidP="00A815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484AE6"/>
    <w:multiLevelType w:val="hybridMultilevel"/>
    <w:tmpl w:val="5370631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51A1D85"/>
    <w:multiLevelType w:val="hybridMultilevel"/>
    <w:tmpl w:val="7D56CD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M1NDE1NDAwNjU1NjFR0lEKTi0uzszPAykwqgUAJFvb/iwAAAA="/>
  </w:docVars>
  <w:rsids>
    <w:rsidRoot w:val="00373514"/>
    <w:rsid w:val="000A5DC3"/>
    <w:rsid w:val="000D0833"/>
    <w:rsid w:val="001C7939"/>
    <w:rsid w:val="002A23EF"/>
    <w:rsid w:val="002A2D47"/>
    <w:rsid w:val="002B0493"/>
    <w:rsid w:val="003022BC"/>
    <w:rsid w:val="003616C0"/>
    <w:rsid w:val="00373514"/>
    <w:rsid w:val="005B3DD0"/>
    <w:rsid w:val="00665FBA"/>
    <w:rsid w:val="0070257A"/>
    <w:rsid w:val="008B1046"/>
    <w:rsid w:val="008B28CB"/>
    <w:rsid w:val="0095370E"/>
    <w:rsid w:val="00A8159B"/>
    <w:rsid w:val="00B91C6C"/>
    <w:rsid w:val="00BB3A92"/>
    <w:rsid w:val="00C91986"/>
    <w:rsid w:val="00CE028A"/>
    <w:rsid w:val="00D16949"/>
    <w:rsid w:val="00D5331A"/>
    <w:rsid w:val="00F844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8447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3514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5B3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5B3DD0"/>
    <w:rPr>
      <w:rFonts w:ascii="Segoe UI" w:hAnsi="Segoe UI" w:cs="Segoe UI"/>
      <w:sz w:val="18"/>
      <w:szCs w:val="18"/>
    </w:rPr>
  </w:style>
  <w:style w:type="paragraph" w:styleId="-HTML">
    <w:name w:val="HTML Preformatted"/>
    <w:basedOn w:val="a"/>
    <w:link w:val="-HTMLChar"/>
    <w:uiPriority w:val="99"/>
    <w:semiHidden/>
    <w:unhideWhenUsed/>
    <w:rsid w:val="000D08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0D0833"/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literal">
    <w:name w:val="literal"/>
    <w:basedOn w:val="a0"/>
    <w:rsid w:val="000D0833"/>
  </w:style>
  <w:style w:type="character" w:customStyle="1" w:styleId="st1">
    <w:name w:val="st1"/>
    <w:basedOn w:val="a0"/>
    <w:rsid w:val="000D0833"/>
  </w:style>
  <w:style w:type="character" w:customStyle="1" w:styleId="st2">
    <w:name w:val="st2"/>
    <w:basedOn w:val="a0"/>
    <w:rsid w:val="000D0833"/>
  </w:style>
  <w:style w:type="character" w:customStyle="1" w:styleId="st3">
    <w:name w:val="st3"/>
    <w:basedOn w:val="a0"/>
    <w:rsid w:val="000D0833"/>
  </w:style>
  <w:style w:type="character" w:customStyle="1" w:styleId="comment">
    <w:name w:val="comment"/>
    <w:basedOn w:val="a0"/>
    <w:rsid w:val="000D0833"/>
  </w:style>
  <w:style w:type="paragraph" w:styleId="a5">
    <w:name w:val="header"/>
    <w:basedOn w:val="a"/>
    <w:link w:val="Char0"/>
    <w:uiPriority w:val="99"/>
    <w:unhideWhenUsed/>
    <w:rsid w:val="00A815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Κεφαλίδα Char"/>
    <w:basedOn w:val="a0"/>
    <w:link w:val="a5"/>
    <w:uiPriority w:val="99"/>
    <w:rsid w:val="00A8159B"/>
  </w:style>
  <w:style w:type="paragraph" w:styleId="a6">
    <w:name w:val="footer"/>
    <w:basedOn w:val="a"/>
    <w:link w:val="Char1"/>
    <w:uiPriority w:val="99"/>
    <w:unhideWhenUsed/>
    <w:rsid w:val="00A815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Υποσέλιδο Char"/>
    <w:basedOn w:val="a0"/>
    <w:link w:val="a6"/>
    <w:uiPriority w:val="99"/>
    <w:rsid w:val="00A8159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98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fteris Moussiades</dc:creator>
  <cp:keywords/>
  <dc:description/>
  <cp:lastModifiedBy>Lefteris Moussiades</cp:lastModifiedBy>
  <cp:revision>12</cp:revision>
  <cp:lastPrinted>2019-10-06T05:30:00Z</cp:lastPrinted>
  <dcterms:created xsi:type="dcterms:W3CDTF">2018-03-26T05:08:00Z</dcterms:created>
  <dcterms:modified xsi:type="dcterms:W3CDTF">2019-10-06T05:32:00Z</dcterms:modified>
</cp:coreProperties>
</file>